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12C1FD" w14:textId="77777777" w:rsidR="001072D4" w:rsidRDefault="0028049B">
      <w:pPr>
        <w:pStyle w:val="Title"/>
      </w:pPr>
      <w:r>
        <w:t>pXRF analysis</w:t>
      </w:r>
    </w:p>
    <w:p w14:paraId="51A8B2AB" w14:textId="77777777" w:rsidR="001072D4" w:rsidRDefault="0028049B">
      <w:pPr>
        <w:pStyle w:val="Author"/>
      </w:pPr>
      <w:r>
        <w:t>Uine Kailamäki</w:t>
      </w:r>
    </w:p>
    <w:p w14:paraId="4FDB26F5" w14:textId="77777777" w:rsidR="001072D4" w:rsidRDefault="0028049B">
      <w:pPr>
        <w:pStyle w:val="Date"/>
      </w:pPr>
      <w:r>
        <w:t>04/01/2021</w:t>
      </w:r>
    </w:p>
    <w:p w14:paraId="257260DE" w14:textId="77777777" w:rsidR="001072D4" w:rsidRDefault="0028049B">
      <w:pPr>
        <w:pStyle w:val="FirstParagraph"/>
      </w:pPr>
      <w:r>
        <w:rPr>
          <w:noProof/>
        </w:rPr>
        <w:lastRenderedPageBreak/>
        <w:drawing>
          <wp:inline distT="0" distB="0" distL="0" distR="0" wp14:anchorId="777D7172" wp14:editId="22760F9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40B9FF" wp14:editId="1C2C309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502F12" wp14:editId="2D2AC42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B47E69" wp14:editId="1362655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AF2A6" w14:textId="77777777" w:rsidR="001072D4" w:rsidRDefault="0028049B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ation     2.4331 1.9011 1.6155 1.4016 1.24956 1.08327 0.94306</w:t>
      </w:r>
      <w:r>
        <w:br/>
      </w:r>
      <w:r>
        <w:rPr>
          <w:rStyle w:val="VerbatimChar"/>
        </w:rPr>
        <w:t>## Proportion of Variance 0.3116 0.1902 0.1373 0.1034 0.08218 0.06176 0.04681</w:t>
      </w:r>
      <w:r>
        <w:br/>
      </w:r>
      <w:r>
        <w:rPr>
          <w:rStyle w:val="VerbatimChar"/>
        </w:rPr>
        <w:lastRenderedPageBreak/>
        <w:t>## Cumulative Proportion  0.3116 0.5018 0.6392 0.7426 0.82473 0.88649 0.93330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PC8     PC9    PC10   PC11    PC12      PC13</w:t>
      </w:r>
      <w:r>
        <w:br/>
      </w:r>
      <w:r>
        <w:rPr>
          <w:rStyle w:val="VerbatimChar"/>
        </w:rPr>
        <w:t>## Standard deviation     0.72080 0.59170 0.56800 0.2349 0.14099 3.143e-16</w:t>
      </w:r>
      <w:r>
        <w:br/>
      </w:r>
      <w:r>
        <w:rPr>
          <w:rStyle w:val="VerbatimChar"/>
        </w:rPr>
        <w:t>## Proportion of Variance 0.02734 0.01843 0.01698 0.0029 0.00105 0.000e+00</w:t>
      </w:r>
      <w:r>
        <w:br/>
      </w:r>
      <w:r>
        <w:rPr>
          <w:rStyle w:val="VerbatimChar"/>
        </w:rPr>
        <w:t>## Cumulative Proportion  0.96064 0.97907 0.99605 0.9</w:t>
      </w:r>
      <w:r>
        <w:rPr>
          <w:rStyle w:val="VerbatimChar"/>
        </w:rPr>
        <w:t>990 1.00000 1.000e+00</w:t>
      </w:r>
    </w:p>
    <w:p w14:paraId="493BA784" w14:textId="77777777" w:rsidR="001072D4" w:rsidRDefault="0028049B">
      <w:pPr>
        <w:pStyle w:val="FirstParagraph"/>
      </w:pPr>
      <w:r>
        <w:rPr>
          <w:noProof/>
        </w:rPr>
        <w:lastRenderedPageBreak/>
        <w:drawing>
          <wp:inline distT="0" distB="0" distL="0" distR="0" wp14:anchorId="40D6F40E" wp14:editId="115D861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ED10DE" wp14:editId="60ACF48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964B4C" w14:textId="77777777" w:rsidR="001072D4" w:rsidRDefault="0028049B">
      <w:pPr>
        <w:pStyle w:val="SourceCode"/>
      </w:pPr>
      <w:r>
        <w:rPr>
          <w:rStyle w:val="VerbatimChar"/>
        </w:rPr>
        <w:t>## [1] 0.4773373</w:t>
      </w:r>
    </w:p>
    <w:p w14:paraId="70D35C00" w14:textId="77777777" w:rsidR="001072D4" w:rsidRDefault="0028049B">
      <w:pPr>
        <w:pStyle w:val="FirstParagraph"/>
      </w:pPr>
      <w:r>
        <w:rPr>
          <w:noProof/>
        </w:rPr>
        <w:lastRenderedPageBreak/>
        <w:drawing>
          <wp:inline distT="0" distB="0" distL="0" distR="0" wp14:anchorId="662ED89B" wp14:editId="2E38972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072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936672" w14:textId="77777777" w:rsidR="0028049B" w:rsidRDefault="0028049B">
      <w:pPr>
        <w:spacing w:after="0"/>
      </w:pPr>
      <w:r>
        <w:separator/>
      </w:r>
    </w:p>
  </w:endnote>
  <w:endnote w:type="continuationSeparator" w:id="0">
    <w:p w14:paraId="391A710B" w14:textId="77777777" w:rsidR="0028049B" w:rsidRDefault="002804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CE0A46" w14:textId="77777777" w:rsidR="0028049B" w:rsidRDefault="0028049B">
      <w:r>
        <w:separator/>
      </w:r>
    </w:p>
  </w:footnote>
  <w:footnote w:type="continuationSeparator" w:id="0">
    <w:p w14:paraId="27A90676" w14:textId="77777777" w:rsidR="0028049B" w:rsidRDefault="002804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22ED5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72D4"/>
    <w:rsid w:val="0028049B"/>
    <w:rsid w:val="004E29B3"/>
    <w:rsid w:val="00590D07"/>
    <w:rsid w:val="00784D58"/>
    <w:rsid w:val="008D6863"/>
    <w:rsid w:val="00B86B75"/>
    <w:rsid w:val="00BC48D5"/>
    <w:rsid w:val="00C36279"/>
    <w:rsid w:val="00E315A3"/>
    <w:rsid w:val="00EA61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C162C39"/>
  <w15:docId w15:val="{95E3C3B8-7278-4440-B6A4-85DE9F3F4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05</Words>
  <Characters>603</Characters>
  <Application>Microsoft Office Word</Application>
  <DocSecurity>0</DocSecurity>
  <Lines>5</Lines>
  <Paragraphs>1</Paragraphs>
  <ScaleCrop>false</ScaleCrop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cp:lastModifiedBy>Uine Hoot</cp:lastModifiedBy>
  <cp:revision>2</cp:revision>
  <dcterms:created xsi:type="dcterms:W3CDTF">2021-02-04T01:04:00Z</dcterms:created>
  <dcterms:modified xsi:type="dcterms:W3CDTF">2021-02-04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1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